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10/5/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10/5/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10/5/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5099"/>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5099"/>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